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4C01774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850B87B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7CF8B1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1BAFD17A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4303F5C2" w14:textId="09F7F569" w:rsidR="00137126" w:rsidRDefault="0013712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88E8022" w14:textId="5DD65AA9" w:rsidR="00137126" w:rsidRDefault="0013712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360FC16" w14:textId="614CC396" w:rsidR="00137126" w:rsidRDefault="0013712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Roulett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1BAFD17A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4303F5C2" w14:textId="09F7F569" w:rsidR="00137126" w:rsidRDefault="0013712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88E8022" w14:textId="5DD65AA9" w:rsidR="00137126" w:rsidRDefault="0013712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360FC16" w14:textId="614CC396" w:rsidR="00137126" w:rsidRDefault="0013712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Roulett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671566C" w:rsidR="000912E6" w:rsidRPr="008E630B" w:rsidRDefault="00FD423E" w:rsidP="000912E6">
      <w:pPr>
        <w:pStyle w:val="Heading1"/>
      </w:pPr>
      <w:r>
        <w:lastRenderedPageBreak/>
        <w:t xml:space="preserve">Lucky </w:t>
      </w:r>
      <w:r w:rsidR="00F52D1D">
        <w:t>Roulett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8327F45" w14:textId="5D4F24DF" w:rsidR="000517C6" w:rsidRDefault="00FD423E" w:rsidP="007268BC">
      <w:pPr>
        <w:ind w:left="720" w:hanging="720"/>
      </w:pPr>
      <w:r>
        <w:rPr>
          <w:b/>
          <w:bCs/>
        </w:rPr>
        <w:t xml:space="preserve">Lucky </w:t>
      </w:r>
      <w:r w:rsidR="00B950FC">
        <w:rPr>
          <w:b/>
          <w:bCs/>
        </w:rPr>
        <w:t>Roulette</w:t>
      </w:r>
      <w:r w:rsidR="00EF1F3D">
        <w:t xml:space="preserve"> shows how you c</w:t>
      </w:r>
      <w:r w:rsidR="00CA58B1">
        <w:t>an generate</w:t>
      </w:r>
      <w:r w:rsidR="00065160">
        <w:t xml:space="preserve"> </w:t>
      </w:r>
      <w:r w:rsidR="000517C6">
        <w:t xml:space="preserve">a </w:t>
      </w:r>
      <w:r w:rsidR="0056094A">
        <w:t xml:space="preserve">randomised </w:t>
      </w:r>
      <w:r w:rsidR="00F52D1D">
        <w:t xml:space="preserve">roulette </w:t>
      </w:r>
      <w:r w:rsidR="007672D7">
        <w:t>wheel-based</w:t>
      </w:r>
      <w:r w:rsidR="000517C6">
        <w:t xml:space="preserve"> game</w:t>
      </w:r>
      <w:r w:rsidR="00F52D1D">
        <w:t xml:space="preserve"> and pick numbers</w:t>
      </w:r>
    </w:p>
    <w:p w14:paraId="09BBEEC3" w14:textId="416EA00A" w:rsidR="00B90B21" w:rsidRPr="00AE0F7E" w:rsidRDefault="00F52D1D" w:rsidP="007268BC">
      <w:pPr>
        <w:ind w:left="720" w:hanging="720"/>
      </w:pPr>
      <w:r>
        <w:t>with</w:t>
      </w:r>
      <w:r w:rsidR="00FD423E">
        <w:t xml:space="preserve"> a</w:t>
      </w:r>
      <w:r w:rsidR="000517C6">
        <w:t xml:space="preserve"> </w:t>
      </w:r>
      <w:r w:rsidR="0056094A" w:rsidRPr="0056094A">
        <w:t>control</w:t>
      </w:r>
      <w:r w:rsidR="0056094A">
        <w:t xml:space="preserve"> </w:t>
      </w:r>
      <w:r w:rsidR="00FD423E">
        <w:t xml:space="preserve">from </w:t>
      </w:r>
      <w:r w:rsidR="00FD423E">
        <w:rPr>
          <w:b/>
          <w:bCs/>
        </w:rPr>
        <w:t xml:space="preserve">NuGet </w:t>
      </w:r>
      <w:r w:rsidR="00631783"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CA58B1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E5B4E5D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D423E">
              <w:rPr>
                <w:i/>
                <w:iCs/>
              </w:rPr>
              <w:t>Lucky</w:t>
            </w:r>
            <w:r w:rsidR="00F52D1D">
              <w:rPr>
                <w:i/>
                <w:iCs/>
              </w:rPr>
              <w:t>Roulett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0B3DD2A9" w14:textId="4AFBACAE" w:rsidR="00100E55" w:rsidRPr="00AE1DD0" w:rsidRDefault="00100E55" w:rsidP="00100E55">
      <w:r>
        <w:t>This will add the p</w:t>
      </w:r>
      <w:r w:rsidRPr="00564265">
        <w:t>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4265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Lucky</w:t>
      </w:r>
      <w:r w:rsidR="00111625">
        <w:rPr>
          <w:b/>
          <w:bCs/>
        </w:rPr>
        <w:t>Roulett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04F46324" w:rsidR="00B144E1" w:rsidRDefault="00B144E1" w:rsidP="00B144E1">
      <w:pPr>
        <w:pStyle w:val="Heading2"/>
      </w:pPr>
      <w:r>
        <w:lastRenderedPageBreak/>
        <w:t xml:space="preserve">Step </w:t>
      </w:r>
      <w:r w:rsidR="00094162">
        <w:t>4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507C7264" w:rsidR="00CD770F" w:rsidRDefault="00CD770F" w:rsidP="00CD770F">
      <w:pPr>
        <w:pStyle w:val="Heading2"/>
      </w:pPr>
      <w:r>
        <w:t xml:space="preserve">Step </w:t>
      </w:r>
      <w:r w:rsidR="00094162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247E178">
            <wp:extent cx="4746784" cy="32939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4" cy="3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38B921ED" w:rsidR="009A361C" w:rsidRDefault="009A361C" w:rsidP="009A361C">
      <w:pPr>
        <w:pStyle w:val="Heading2"/>
      </w:pPr>
      <w:r>
        <w:lastRenderedPageBreak/>
        <w:t xml:space="preserve">Step </w:t>
      </w:r>
      <w:r w:rsidR="00094162">
        <w:t>6</w:t>
      </w:r>
    </w:p>
    <w:p w14:paraId="24D17EB5" w14:textId="77777777" w:rsidR="009A361C" w:rsidRDefault="009A361C"/>
    <w:p w14:paraId="19245CEA" w14:textId="77777777" w:rsidR="00A657C2" w:rsidRDefault="00A657C2" w:rsidP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BD06615" w14:textId="77777777" w:rsidR="00A657C2" w:rsidRDefault="00A657C2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751DCF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F059657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4658975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6571F1B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750FADE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B4E8FE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F5B4A04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C334AF3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6CF41C4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81ACED9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7E4215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1BA0502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85EEE59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EAB742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73851A2B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49D07E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A31515"/>
                              </w:rPr>
                              <w:t>"Lucky Roulette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ED048C4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400;</w:t>
                            </w:r>
                            <w:proofErr w:type="gramEnd"/>
                          </w:p>
                          <w:p w14:paraId="07845CA0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im = 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50;</w:t>
                            </w:r>
                            <w:proofErr w:type="gramEnd"/>
                          </w:p>
                          <w:p w14:paraId="7BE21C4B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6475F7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>] _wheel =</w:t>
                            </w:r>
                          </w:p>
                          <w:p w14:paraId="250E3D01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E4712A6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0, 32, 15, 19, 4, 21, 2, 25, 17,</w:t>
                            </w:r>
                          </w:p>
                          <w:p w14:paraId="77A3487D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34, 6, 27, 13, 36, 11, 30, 8, 23,</w:t>
                            </w:r>
                          </w:p>
                          <w:p w14:paraId="4E20C99D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10, 5, 24, 16, 33, 1, 20, 14, 31,</w:t>
                            </w:r>
                          </w:p>
                          <w:p w14:paraId="5AE35C95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9, 22, 18, 29, 7, 28, 12, 35, 3, 26</w:t>
                            </w:r>
                          </w:p>
                          <w:p w14:paraId="5F63A415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399E9EA" w14:textId="77777777" w:rsidR="001C0395" w:rsidRPr="001C0395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C03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values = </w:t>
                            </w:r>
                          </w:p>
                          <w:p w14:paraId="32AF9791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_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wheel.Length</w:t>
                            </w:r>
                            <w:proofErr w:type="spellEnd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80F48D1" w14:textId="15565C30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D695CFC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spins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E20E7F8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F6FE650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2E3875F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5DCD082C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anel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DBF76D3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41AC36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</w:t>
                            </w:r>
                          </w:p>
                          <w:p w14:paraId="19787075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%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2 !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= 0;</w:t>
                            </w:r>
                          </w:p>
                          <w:p w14:paraId="3C7EEE01" w14:textId="77777777" w:rsidR="001C0395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C4EDBA" w14:textId="564C3664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tyle &amp; Pocket</w:t>
                            </w:r>
                          </w:p>
                          <w:p w14:paraId="44CF731E" w14:textId="6580291A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00B5B72C" w14:textId="4987CE48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Wheel</w:t>
                            </w:r>
                          </w:p>
                          <w:p w14:paraId="7A017951" w14:textId="25981E79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57D5E026" w14:textId="2DD34681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Ball, Pick </w:t>
                            </w:r>
                            <w:r w:rsidR="000710F9">
                              <w:rPr>
                                <w:rFonts w:ascii="Consolas" w:hAnsi="Consolas" w:cs="Cascadia Mono"/>
                                <w:color w:val="008000"/>
                              </w:rPr>
                              <w:t>&amp;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quare</w:t>
                            </w:r>
                          </w:p>
                          <w:p w14:paraId="525F51C5" w14:textId="2DD0CAD5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3E02262B" w14:textId="6F67E55F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0D96548F" w14:textId="77777777" w:rsidR="003F2C89" w:rsidRPr="003F2C89" w:rsidRDefault="003F2C89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33E4F17C" w:rsidR="00601C5A" w:rsidRPr="003F2C89" w:rsidRDefault="001C0395" w:rsidP="001C03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751DCF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F059657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4658975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6571F1B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750FADE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B4E8FE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F5B4A04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C334AF3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6CF41C4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81ACED9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7E4215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1BA0502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85EEE59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EAB742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73851A2B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49D07E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1C0395">
                        <w:rPr>
                          <w:rFonts w:ascii="Consolas" w:hAnsi="Consolas" w:cs="Cascadia Mono"/>
                          <w:color w:val="A31515"/>
                        </w:rPr>
                        <w:t>"Lucky Roulette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ED048C4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400;</w:t>
                      </w:r>
                      <w:proofErr w:type="gramEnd"/>
                    </w:p>
                    <w:p w14:paraId="07845CA0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rim = 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50;</w:t>
                      </w:r>
                      <w:proofErr w:type="gramEnd"/>
                    </w:p>
                    <w:p w14:paraId="7BE21C4B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6475F7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>] _wheel =</w:t>
                      </w:r>
                    </w:p>
                    <w:p w14:paraId="250E3D01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E4712A6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    0, 32, 15, 19, 4, 21, 2, 25, 17,</w:t>
                      </w:r>
                    </w:p>
                    <w:p w14:paraId="77A3487D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    34, 6, 27, 13, 36, 11, 30, 8, 23,</w:t>
                      </w:r>
                    </w:p>
                    <w:p w14:paraId="4E20C99D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    10, 5, 24, 16, 33, 1, 20, 14, 31,</w:t>
                      </w:r>
                    </w:p>
                    <w:p w14:paraId="5AE35C95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    9, 22, 18, 29, 7, 28, 12, 35, 3, 26</w:t>
                      </w:r>
                    </w:p>
                    <w:p w14:paraId="5F63A415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399E9EA" w14:textId="77777777" w:rsidR="001C0395" w:rsidRPr="001C0395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1C0395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C0395">
                        <w:rPr>
                          <w:rFonts w:ascii="Consolas" w:hAnsi="Consolas" w:cs="Cascadia Mono"/>
                          <w:color w:val="000000"/>
                        </w:rPr>
                        <w:t xml:space="preserve">&gt; _values = </w:t>
                      </w:r>
                    </w:p>
                    <w:p w14:paraId="32AF9791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0, _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wheel.Length</w:t>
                      </w:r>
                      <w:proofErr w:type="spellEnd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80F48D1" w14:textId="15565C30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D695CFC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_spins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E20E7F8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F6FE650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2E3875F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5DCD082C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_panel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DBF76D3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41AC36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</w:t>
                      </w:r>
                    </w:p>
                    <w:p w14:paraId="19787075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%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2 !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= 0;</w:t>
                      </w:r>
                    </w:p>
                    <w:p w14:paraId="3C7EEE01" w14:textId="77777777" w:rsidR="001C0395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C4EDBA" w14:textId="564C3664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8000"/>
                        </w:rPr>
                        <w:t>// Style &amp; Pocket</w:t>
                      </w:r>
                    </w:p>
                    <w:p w14:paraId="44CF731E" w14:textId="6580291A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00B5B72C" w14:textId="4987CE48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8000"/>
                        </w:rPr>
                        <w:t>// Wheel</w:t>
                      </w:r>
                    </w:p>
                    <w:p w14:paraId="7A017951" w14:textId="25981E79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57D5E026" w14:textId="2DD34681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8000"/>
                        </w:rPr>
                        <w:t xml:space="preserve">// Ball, Pick </w:t>
                      </w:r>
                      <w:r w:rsidR="000710F9">
                        <w:rPr>
                          <w:rFonts w:ascii="Consolas" w:hAnsi="Consolas" w:cs="Cascadia Mono"/>
                          <w:color w:val="008000"/>
                        </w:rPr>
                        <w:t>&amp;</w:t>
                      </w:r>
                      <w:r w:rsidRPr="003F2C89">
                        <w:rPr>
                          <w:rFonts w:ascii="Consolas" w:hAnsi="Consolas" w:cs="Cascadia Mono"/>
                          <w:color w:val="008000"/>
                        </w:rPr>
                        <w:t xml:space="preserve"> Square</w:t>
                      </w:r>
                    </w:p>
                    <w:p w14:paraId="525F51C5" w14:textId="2DD0CAD5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3E02262B" w14:textId="6F67E55F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0D96548F" w14:textId="77777777" w:rsidR="003F2C89" w:rsidRPr="003F2C89" w:rsidRDefault="003F2C89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33E4F17C" w:rsidR="00601C5A" w:rsidRPr="003F2C89" w:rsidRDefault="001C0395" w:rsidP="001C03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68BE7133" w:rsidR="00D4390D" w:rsidRPr="009743C8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 xml:space="preserve">of </w:t>
      </w:r>
      <w:proofErr w:type="spellStart"/>
      <w:proofErr w:type="gram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094162">
        <w:rPr>
          <w:rFonts w:cs="Segoe UI"/>
          <w:color w:val="000000"/>
        </w:rPr>
        <w:t xml:space="preserve"> amongst others. </w:t>
      </w:r>
      <w:r w:rsidR="009743C8">
        <w:rPr>
          <w:rFonts w:cs="Segoe UI"/>
          <w:color w:val="000000"/>
        </w:rPr>
        <w:t>It</w:t>
      </w:r>
      <w:r w:rsidR="00EB71F8">
        <w:rPr>
          <w:rFonts w:cs="Segoe UI"/>
          <w:color w:val="000000"/>
        </w:rPr>
        <w:t xml:space="preserve"> also</w:t>
      </w:r>
      <w:r w:rsidR="009743C8">
        <w:rPr>
          <w:rFonts w:cs="Segoe UI"/>
          <w:color w:val="000000"/>
        </w:rPr>
        <w:t xml:space="preserve"> has the numbers for the roulette wheel and defines a </w:t>
      </w:r>
      <w:r w:rsidR="009743C8">
        <w:rPr>
          <w:rFonts w:cs="Segoe UI"/>
          <w:b/>
          <w:bCs/>
          <w:color w:val="000000"/>
        </w:rPr>
        <w:t>Method</w:t>
      </w:r>
      <w:r w:rsidR="009743C8">
        <w:rPr>
          <w:rFonts w:cs="Segoe UI"/>
          <w:color w:val="000000"/>
        </w:rPr>
        <w:t xml:space="preserve"> to see if a number is odd with </w:t>
      </w:r>
      <w:proofErr w:type="spellStart"/>
      <w:r w:rsidR="009743C8" w:rsidRPr="009743C8">
        <w:rPr>
          <w:rFonts w:ascii="Consolas" w:hAnsi="Consolas" w:cs="Segoe UI"/>
          <w:b/>
          <w:bCs/>
          <w:color w:val="000000"/>
        </w:rPr>
        <w:t>IsOdd</w:t>
      </w:r>
      <w:proofErr w:type="spellEnd"/>
      <w:r w:rsidR="009743C8">
        <w:rPr>
          <w:rFonts w:cs="Segoe UI"/>
          <w:color w:val="000000"/>
        </w:rPr>
        <w:t>.</w:t>
      </w:r>
    </w:p>
    <w:p w14:paraId="7459F191" w14:textId="107CBE1A" w:rsidR="002F01F0" w:rsidRDefault="002F01F0" w:rsidP="002F01F0">
      <w:pPr>
        <w:pStyle w:val="Heading2"/>
      </w:pPr>
      <w:r>
        <w:lastRenderedPageBreak/>
        <w:t xml:space="preserve">Step </w:t>
      </w:r>
      <w:r w:rsidR="00DC6F45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703592F3" w:rsidR="002F01F0" w:rsidRPr="00DB26B8" w:rsidRDefault="002F01F0" w:rsidP="002F01F0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and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DB26B8">
        <w:rPr>
          <w:rFonts w:ascii="Consolas" w:hAnsi="Consolas" w:cs="Segoe UI"/>
          <w:b/>
          <w:bCs/>
        </w:rPr>
        <w:t xml:space="preserve">Style </w:t>
      </w:r>
      <w:r w:rsidR="00077490">
        <w:rPr>
          <w:rFonts w:ascii="Consolas" w:hAnsi="Consolas" w:cs="Segoe UI"/>
          <w:b/>
          <w:bCs/>
        </w:rPr>
        <w:t>&amp;</w:t>
      </w:r>
      <w:r w:rsidR="00DB26B8">
        <w:rPr>
          <w:rFonts w:ascii="Consolas" w:hAnsi="Consolas" w:cs="Segoe UI"/>
          <w:b/>
          <w:bCs/>
        </w:rPr>
        <w:t xml:space="preserve"> Pocket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 w:rsidR="00DB26B8">
        <w:rPr>
          <w:rFonts w:cs="Segoe UI"/>
        </w:rPr>
        <w:t xml:space="preserve"> for </w:t>
      </w:r>
      <w:r w:rsidR="00DB26B8" w:rsidRPr="00DB26B8">
        <w:rPr>
          <w:rFonts w:ascii="Consolas" w:hAnsi="Consolas" w:cs="Segoe UI"/>
          <w:b/>
          <w:bCs/>
        </w:rPr>
        <w:t>Style</w:t>
      </w:r>
      <w:r w:rsidR="00DB26B8">
        <w:rPr>
          <w:rFonts w:cs="Segoe UI"/>
        </w:rPr>
        <w:t xml:space="preserve"> for the colours used for roulette </w:t>
      </w:r>
      <w:r w:rsidR="001B6D82">
        <w:rPr>
          <w:rFonts w:cs="Segoe UI"/>
        </w:rPr>
        <w:t>and for</w:t>
      </w:r>
      <w:r w:rsidR="00DB26B8">
        <w:rPr>
          <w:rFonts w:cs="Segoe UI"/>
        </w:rPr>
        <w:t xml:space="preserve"> the </w:t>
      </w:r>
      <w:r w:rsidR="00DB26B8" w:rsidRPr="00DB26B8">
        <w:rPr>
          <w:rFonts w:ascii="Consolas" w:hAnsi="Consolas" w:cs="Segoe UI"/>
          <w:b/>
          <w:bCs/>
        </w:rPr>
        <w:t>Pocket</w:t>
      </w:r>
      <w:r w:rsidR="00DB26B8">
        <w:rPr>
          <w:rFonts w:cs="Segoe UI"/>
        </w:rPr>
        <w:t xml:space="preserve"> of a roulette wheel.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A10248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tyle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</w:t>
                            </w:r>
                          </w:p>
                          <w:p w14:paraId="68E14EB5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26956BB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513B65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1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10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or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= 19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28 =&gt;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0606037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Re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C58059B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&gt;= 11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18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or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= 29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and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36 =&gt;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IsOd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 ?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7DBED2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Re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B2646A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0 =&gt;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DarkGreen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670C804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Transparen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FB5EB0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106B13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C8F82D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40E5998F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40DA2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 = Style(value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9FE6795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FD88F4E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1FE647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276063B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</w:t>
                            </w:r>
                          </w:p>
                          <w:p w14:paraId="37DD8E4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9A8729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pocket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3FFBA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7A6A48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26,</w:t>
                            </w:r>
                          </w:p>
                          <w:p w14:paraId="2F031EAC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rim,</w:t>
                            </w:r>
                          </w:p>
                          <w:p w14:paraId="25BC6C7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rnerRadius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rnerRadius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4),</w:t>
                            </w:r>
                          </w:p>
                          <w:p w14:paraId="489A3C7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,</w:t>
                            </w:r>
                          </w:p>
                          <w:p w14:paraId="600D96C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Top</w:t>
                            </w:r>
                            <w:proofErr w:type="spellEnd"/>
                          </w:p>
                          <w:p w14:paraId="045D9D45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6671F29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ext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D231920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687A11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0,</w:t>
                            </w:r>
                          </w:p>
                          <w:p w14:paraId="6C3AC4BE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59A9660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Top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687A356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C91F88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</w:p>
                          <w:p w14:paraId="56F733AB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48619E9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Ellipse ball =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79CE3F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8E2A99D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20,</w:t>
                            </w:r>
                          </w:p>
                          <w:p w14:paraId="1A91C3EE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20,</w:t>
                            </w:r>
                          </w:p>
                          <w:p w14:paraId="65163768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pacity = 0,</w:t>
                            </w:r>
                          </w:p>
                          <w:p w14:paraId="20588898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A31515"/>
                              </w:rPr>
                              <w:t>$"ball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F7CF3B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, 0, 4),</w:t>
                            </w:r>
                          </w:p>
                          <w:p w14:paraId="779E1AFA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Snow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77DD9E4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Bottom</w:t>
                            </w:r>
                            <w:proofErr w:type="spellEnd"/>
                          </w:p>
                          <w:p w14:paraId="021CB70E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2A7428B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Children.Add</w:t>
                            </w:r>
                            <w:proofErr w:type="spellEnd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text);</w:t>
                            </w:r>
                          </w:p>
                          <w:p w14:paraId="05B099A8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Children.Add</w:t>
                            </w:r>
                            <w:proofErr w:type="spellEnd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ball);</w:t>
                            </w:r>
                          </w:p>
                          <w:p w14:paraId="63036D43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(pocket);</w:t>
                            </w:r>
                          </w:p>
                          <w:p w14:paraId="15839C21" w14:textId="77777777" w:rsidR="003F2C89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51E6FC4E" w14:textId="750949F8" w:rsidR="002F01F0" w:rsidRPr="003F2C89" w:rsidRDefault="003F2C89" w:rsidP="003F2C8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2C8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A10248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tyle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</w:t>
                      </w:r>
                    </w:p>
                    <w:p w14:paraId="68E14EB5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value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26956BB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513B65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1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lt;= 10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or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gt;= 19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lt;= 28 =&gt;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value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0606037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DarkRe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C58059B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&gt;= 11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lt;= 18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or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gt;= 29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and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&lt;= 36 =&gt;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IsOd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value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 ?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7DBED2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DarkRe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B2646A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0 =&gt;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DarkGreen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670C804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Transparen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FB5EB0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106B13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C8F82D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Grid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Pocket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40E5998F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40DA2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fill = Style(value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9FE6795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Grid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FD88F4E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1FE647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276063B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</w:t>
                      </w:r>
                    </w:p>
                    <w:p w14:paraId="37DD8E4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9A8729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Grid pocket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3FFBA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7A6A48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26,</w:t>
                      </w:r>
                    </w:p>
                    <w:p w14:paraId="2F031EAC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rim,</w:t>
                      </w:r>
                    </w:p>
                    <w:p w14:paraId="25BC6C7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rnerRadius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rnerRadius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4),</w:t>
                      </w:r>
                    </w:p>
                    <w:p w14:paraId="489A3C7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fill),</w:t>
                      </w:r>
                    </w:p>
                    <w:p w14:paraId="600D96C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.Top</w:t>
                      </w:r>
                      <w:proofErr w:type="spellEnd"/>
                    </w:p>
                    <w:p w14:paraId="045D9D45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6671F29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text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D231920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687A11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20,</w:t>
                      </w:r>
                    </w:p>
                    <w:p w14:paraId="6C3AC4BE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</w:t>
                      </w:r>
                      <w:r w:rsidRPr="003F2C89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3F2C89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59A9660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.Top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687A356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C91F88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</w:p>
                    <w:p w14:paraId="56F733AB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48619E9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Ellipse ball =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79CE3F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8E2A99D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20,</w:t>
                      </w:r>
                    </w:p>
                    <w:p w14:paraId="1A91C3EE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20,</w:t>
                      </w:r>
                    </w:p>
                    <w:p w14:paraId="65163768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Opacity = 0,</w:t>
                      </w:r>
                    </w:p>
                    <w:p w14:paraId="20588898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3F2C89">
                        <w:rPr>
                          <w:rFonts w:ascii="Consolas" w:hAnsi="Consolas" w:cs="Cascadia Mono"/>
                          <w:color w:val="A31515"/>
                        </w:rPr>
                        <w:t>$"ball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3F2C89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F7CF3B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0, 0, 0, 4),</w:t>
                      </w:r>
                    </w:p>
                    <w:p w14:paraId="779E1AFA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Colors.Snow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77DD9E4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VerticalAlignment.Bottom</w:t>
                      </w:r>
                      <w:proofErr w:type="spellEnd"/>
                    </w:p>
                    <w:p w14:paraId="021CB70E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2A7428B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pocket.Children.Add</w:t>
                      </w:r>
                      <w:proofErr w:type="spellEnd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text);</w:t>
                      </w:r>
                    </w:p>
                    <w:p w14:paraId="05B099A8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pocket.Children.Add</w:t>
                      </w:r>
                      <w:proofErr w:type="spellEnd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ball);</w:t>
                      </w:r>
                    </w:p>
                    <w:p w14:paraId="63036D43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(pocket);</w:t>
                      </w:r>
                    </w:p>
                    <w:p w14:paraId="15839C21" w14:textId="77777777" w:rsidR="003F2C89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2C8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51E6FC4E" w14:textId="750949F8" w:rsidR="002F01F0" w:rsidRPr="003F2C89" w:rsidRDefault="003F2C89" w:rsidP="003F2C8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2C8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FB634D3" w14:textId="77777777" w:rsidR="002F01F0" w:rsidRDefault="002F01F0" w:rsidP="002F01F0"/>
    <w:p w14:paraId="50425D29" w14:textId="621FFE1E" w:rsidR="00E32E91" w:rsidRDefault="00E32E91" w:rsidP="00E32E91">
      <w:pPr>
        <w:pStyle w:val="Heading2"/>
      </w:pPr>
      <w:r>
        <w:lastRenderedPageBreak/>
        <w:t xml:space="preserve">Step </w:t>
      </w:r>
      <w:r w:rsidR="00A754C9">
        <w:t>8</w:t>
      </w:r>
    </w:p>
    <w:p w14:paraId="1CFCCA82" w14:textId="77777777" w:rsidR="00E32E91" w:rsidRDefault="00E32E91" w:rsidP="00E32E91">
      <w:pPr>
        <w:rPr>
          <w:rFonts w:cs="Segoe UI"/>
          <w:color w:val="000000"/>
        </w:rPr>
      </w:pPr>
    </w:p>
    <w:p w14:paraId="28F1A42F" w14:textId="604F577D" w:rsidR="00E32E91" w:rsidRPr="00DB26B8" w:rsidRDefault="00E32E91" w:rsidP="00E32E9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Wheel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.</w:t>
      </w:r>
    </w:p>
    <w:p w14:paraId="59347970" w14:textId="77777777" w:rsidR="00E32E91" w:rsidRDefault="00E32E91" w:rsidP="00E32E91">
      <w:pPr>
        <w:rPr>
          <w:rFonts w:cs="Segoe UI"/>
        </w:rPr>
      </w:pPr>
    </w:p>
    <w:p w14:paraId="4D2399C6" w14:textId="77777777" w:rsidR="00E32E91" w:rsidRDefault="00E32E91" w:rsidP="00E32E9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A9E9997" wp14:editId="41770F52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5D91A84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Wheel(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4DB1332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7C2573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anvas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CB5A723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FD9B4F1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6DFF6979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7A7E44AF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5)</w:t>
                            </w:r>
                          </w:p>
                          <w:p w14:paraId="591DE5FC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B0CCA7D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Ellipse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ellipse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4C1045C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BD12D70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size,</w:t>
                            </w:r>
                          </w:p>
                          <w:p w14:paraId="02C910BC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7693B71D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trokeThickness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im,</w:t>
                            </w:r>
                          </w:p>
                          <w:p w14:paraId="1BE4C3EF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eru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23D5DB3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7406681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ellipse);</w:t>
                            </w:r>
                          </w:p>
                          <w:p w14:paraId="7CA951D4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6B532AC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0.5;</w:t>
                            </w:r>
                          </w:p>
                          <w:p w14:paraId="70659F50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Height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0.5;</w:t>
                            </w:r>
                          </w:p>
                          <w:p w14:paraId="059DAE10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lta = 2 *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_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wheel.Length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2B41CE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oint centre =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Height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);</w:t>
                            </w:r>
                          </w:p>
                          <w:p w14:paraId="4F8832D5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wheel)</w:t>
                            </w:r>
                          </w:p>
                          <w:p w14:paraId="3712FBA8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4D338C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Grid pocket = Pocket(value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2BF61B2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ize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DesiredSize.Width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DesiredSize.Height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313A96E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angle = index * delta;</w:t>
                            </w:r>
                          </w:p>
                          <w:p w14:paraId="4457AA8A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x =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centre.X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+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radiusX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*</w:t>
                            </w:r>
                          </w:p>
                          <w:p w14:paraId="72365835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angle) -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.Width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29E2CE8F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double</w:t>
                            </w:r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y =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centre.Y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+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radiusY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*</w:t>
                            </w:r>
                          </w:p>
                          <w:p w14:paraId="7D1B0D9A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angle) -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.Height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;</w:t>
                            </w:r>
                          </w:p>
                          <w:p w14:paraId="11E5BBFE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RenderTransformOrigin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0.5, 0.5);</w:t>
                            </w:r>
                          </w:p>
                          <w:p w14:paraId="3569BA3E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RenderTransform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41AB47E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F8B02B0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Angle = angle * 180 /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</w:p>
                          <w:p w14:paraId="12F30DA1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115E9E5A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pocket.Arrange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x, y,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.Width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.Height</w:t>
                            </w:r>
                            <w:proofErr w:type="spell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75ED9365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(pocket);</w:t>
                            </w:r>
                          </w:p>
                          <w:p w14:paraId="363C8C71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dex+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BE4A38A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62D2D5" w14:textId="77777777" w:rsidR="00C221CB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;</w:t>
                            </w:r>
                            <w:proofErr w:type="gramEnd"/>
                          </w:p>
                          <w:p w14:paraId="4AFED72E" w14:textId="733EE5DB" w:rsidR="00E32E91" w:rsidRPr="00C221CB" w:rsidRDefault="00C221CB" w:rsidP="00C221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221C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9E999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5D91A84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Canvas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Wheel(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4DB1332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7C2573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Canvas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CB5A723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FD9B4F1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6DFF6979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7A7E44AF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5)</w:t>
                      </w:r>
                    </w:p>
                    <w:p w14:paraId="591DE5FC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B0CCA7D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Ellipse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ellipse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4C1045C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BD12D70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size,</w:t>
                      </w:r>
                    </w:p>
                    <w:p w14:paraId="02C910BC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7693B71D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trokeThickness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rim,</w:t>
                      </w:r>
                    </w:p>
                    <w:p w14:paraId="1BE4C3EF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olors.Peru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23D5DB3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7406681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ellipse);</w:t>
                      </w:r>
                    </w:p>
                    <w:p w14:paraId="7CA951D4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6B532AC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* 0.5;</w:t>
                      </w:r>
                    </w:p>
                    <w:p w14:paraId="70659F50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Height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* 0.5;</w:t>
                      </w:r>
                    </w:p>
                    <w:p w14:paraId="059DAE10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delta = 2 *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/ _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wheel.Length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2B41CE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Point centre =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/ 2,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Height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/ 2);</w:t>
                      </w:r>
                    </w:p>
                    <w:p w14:paraId="4F8832D5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value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_wheel)</w:t>
                      </w:r>
                    </w:p>
                    <w:p w14:paraId="3712FBA8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4D338C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Grid pocket = Pocket(value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2BF61B2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Size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ize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pocket.DesiredSize.Width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pocket.DesiredSize.Height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313A96E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angle = index * delta;</w:t>
                      </w:r>
                    </w:p>
                    <w:p w14:paraId="4457AA8A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x =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centre.X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+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radiusX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*</w:t>
                      </w:r>
                    </w:p>
                    <w:p w14:paraId="72365835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Math.Cos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(angle) -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ize.Width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29E2CE8F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double</w:t>
                      </w:r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y =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centre.Y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+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radiusY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*</w:t>
                      </w:r>
                    </w:p>
                    <w:p w14:paraId="7D1B0D9A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Math.Sin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(angle) -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ize.Height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/ 2;</w:t>
                      </w:r>
                    </w:p>
                    <w:p w14:paraId="11E5BBFE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pocket.RenderTransformOrigin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Point(0.5, 0.5);</w:t>
                      </w:r>
                    </w:p>
                    <w:p w14:paraId="3569BA3E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pocket.RenderTransform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41AB47E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F8B02B0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Angle = angle * 180 /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</w:p>
                    <w:p w14:paraId="12F30DA1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115E9E5A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pocket.Arrange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(x, y,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ize.Width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size.Height</w:t>
                      </w:r>
                      <w:proofErr w:type="spell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75ED9365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(pocket);</w:t>
                      </w:r>
                    </w:p>
                    <w:p w14:paraId="363C8C71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    index+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BE4A38A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62D2D5" w14:textId="77777777" w:rsidR="00C221CB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221CB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canvas;</w:t>
                      </w:r>
                      <w:proofErr w:type="gramEnd"/>
                    </w:p>
                    <w:p w14:paraId="4AFED72E" w14:textId="733EE5DB" w:rsidR="00E32E91" w:rsidRPr="00C221CB" w:rsidRDefault="00C221CB" w:rsidP="00C221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221C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CF23D5" w14:textId="77777777" w:rsidR="00E32E91" w:rsidRDefault="00E32E91" w:rsidP="00E32E91"/>
    <w:p w14:paraId="391AA9F7" w14:textId="77777777" w:rsidR="000710F9" w:rsidRDefault="00C221CB">
      <w:pPr>
        <w:rPr>
          <w:rFonts w:cs="Segoe UI"/>
        </w:rPr>
      </w:pPr>
      <w:r>
        <w:t xml:space="preserve">This </w:t>
      </w:r>
      <w:r>
        <w:rPr>
          <w:b/>
          <w:bCs/>
        </w:rPr>
        <w:t>Method</w:t>
      </w:r>
      <w:r>
        <w:t xml:space="preserve"> will create the</w:t>
      </w:r>
      <w:r w:rsidR="00FE6701">
        <w:t xml:space="preserve"> look-and-feel of a</w:t>
      </w:r>
      <w:r>
        <w:t xml:space="preserve"> roulette wheel </w:t>
      </w:r>
      <w:r w:rsidR="00FE6701">
        <w:t>by</w:t>
      </w:r>
      <w:r>
        <w:t xml:space="preserve"> use </w:t>
      </w:r>
      <w:r w:rsidRPr="00C221CB">
        <w:rPr>
          <w:rFonts w:ascii="Consolas" w:hAnsi="Consolas"/>
          <w:b/>
          <w:bCs/>
        </w:rPr>
        <w:t>Pocket</w:t>
      </w:r>
      <w:r>
        <w:rPr>
          <w:rFonts w:cs="Segoe UI"/>
        </w:rPr>
        <w:t xml:space="preserve"> to create each pocket of the roulette wheel which are positioned in a circle around the </w:t>
      </w:r>
      <w:r w:rsidRPr="00C221CB">
        <w:rPr>
          <w:rFonts w:ascii="Consolas" w:hAnsi="Consolas" w:cs="Segoe UI"/>
          <w:b/>
          <w:bCs/>
        </w:rPr>
        <w:t>Canvas</w:t>
      </w:r>
      <w:r w:rsidRPr="00C221CB">
        <w:rPr>
          <w:rFonts w:cs="Segoe UI"/>
        </w:rPr>
        <w:t>.</w:t>
      </w:r>
    </w:p>
    <w:p w14:paraId="7EE42B28" w14:textId="77777777" w:rsidR="000710F9" w:rsidRDefault="000710F9">
      <w:pPr>
        <w:rPr>
          <w:rFonts w:cs="Segoe UI"/>
        </w:rPr>
      </w:pPr>
      <w:r>
        <w:rPr>
          <w:rFonts w:cs="Segoe UI"/>
        </w:rPr>
        <w:br w:type="page"/>
      </w:r>
    </w:p>
    <w:p w14:paraId="1D76815A" w14:textId="444ABC23" w:rsidR="000710F9" w:rsidRDefault="000710F9" w:rsidP="000710F9">
      <w:pPr>
        <w:pStyle w:val="Heading2"/>
      </w:pPr>
      <w:r>
        <w:lastRenderedPageBreak/>
        <w:t>Step 9</w:t>
      </w:r>
    </w:p>
    <w:p w14:paraId="664D14E4" w14:textId="77777777" w:rsidR="000710F9" w:rsidRDefault="000710F9" w:rsidP="000710F9">
      <w:pPr>
        <w:rPr>
          <w:rFonts w:cs="Segoe UI"/>
          <w:color w:val="000000"/>
        </w:rPr>
      </w:pPr>
    </w:p>
    <w:p w14:paraId="36274C57" w14:textId="52F6EAA0" w:rsidR="000710F9" w:rsidRPr="00DB26B8" w:rsidRDefault="000710F9" w:rsidP="000710F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Ball, Pick &amp; Square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8E32C8">
        <w:rPr>
          <w:rFonts w:cs="Segoe UI"/>
          <w:b/>
          <w:bCs/>
        </w:rPr>
        <w:t>s</w:t>
      </w:r>
      <w:r>
        <w:rPr>
          <w:rFonts w:cs="Segoe UI"/>
        </w:rPr>
        <w:t>.</w:t>
      </w:r>
    </w:p>
    <w:p w14:paraId="1CA87375" w14:textId="77777777" w:rsidR="000710F9" w:rsidRDefault="000710F9" w:rsidP="000710F9">
      <w:pPr>
        <w:rPr>
          <w:rFonts w:cs="Segoe UI"/>
        </w:rPr>
      </w:pPr>
    </w:p>
    <w:p w14:paraId="05621EC8" w14:textId="77777777" w:rsidR="000710F9" w:rsidRDefault="000710F9" w:rsidP="000710F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E49DBC" wp14:editId="7483D883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33B0FEF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Ball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acity)</w:t>
                            </w:r>
                          </w:p>
                          <w:p w14:paraId="0BDF06B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6123C02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(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_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FindName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$"ball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494DDCE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 !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Opacity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opacity;</w:t>
                            </w:r>
                          </w:p>
                          <w:p w14:paraId="5E0DDE2F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511ACC5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1DEE37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,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ill)</w:t>
                            </w:r>
                          </w:p>
                          <w:p w14:paraId="714875F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3E36C17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iece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Piece)_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FindName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$"pick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6B66787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 !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trok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fill);</w:t>
                            </w:r>
                          </w:p>
                          <w:p w14:paraId="5EAE7038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5140DC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625C2C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</w:t>
                            </w:r>
                          </w:p>
                          <w:p w14:paraId="5176D0A3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62ED016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F1B1C9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F3E4509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IsSquar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2EB3C04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56A45D0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$"pick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value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90506AA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yle(value)),</w:t>
                            </w:r>
                          </w:p>
                          <w:p w14:paraId="50DD9A3F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tyle(value)),</w:t>
                            </w:r>
                          </w:p>
                          <w:p w14:paraId="607351B4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oreground =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3125908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1EE5E4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Tapped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0A47403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0347DE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Ball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 0);</w:t>
                            </w:r>
                          </w:p>
                          <w:p w14:paraId="78E8F300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 Style(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1BBF41A9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spins+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346B136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[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];</w:t>
                            </w:r>
                          </w:p>
                          <w:p w14:paraId="1A091CAB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((Piece)sender).Value);</w:t>
                            </w:r>
                          </w:p>
                          <w:p w14:paraId="6A9D7A80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Ball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 1);</w:t>
                            </w:r>
                          </w:p>
                          <w:p w14:paraId="36716B0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(</w:t>
                            </w:r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eru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8249070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eck Win</w:t>
                            </w:r>
                          </w:p>
                          <w:p w14:paraId="6DC5F3CC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26D484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2B3AC17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spins = </w:t>
                            </w:r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1DDA38F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Won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_spins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with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ED85713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C916199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05A016E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7F57A15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Lost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_spins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with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ck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was 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spinValue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F59360C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C7B37F7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E1EE754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etValue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029D713D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etValue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6D0DDE0A" w14:textId="77777777" w:rsidR="008E32C8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);</w:t>
                            </w:r>
                          </w:p>
                          <w:p w14:paraId="208AAA5A" w14:textId="480C1E45" w:rsidR="000710F9" w:rsidRPr="008E32C8" w:rsidRDefault="008E32C8" w:rsidP="008E32C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2C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E49DBC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33B0FEF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Ball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opacity)</w:t>
                      </w:r>
                    </w:p>
                    <w:p w14:paraId="0BDF06B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6123C02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element = (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_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anel.FindName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$"ball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494DDCE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element !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element.Opacity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opacity;</w:t>
                      </w:r>
                    </w:p>
                    <w:p w14:paraId="5E0DDE2F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511ACC5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1DEE37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value,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fill)</w:t>
                      </w:r>
                    </w:p>
                    <w:p w14:paraId="714875F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3E36C17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Piece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(Piece)_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anel.FindName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$"pick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6B66787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 !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.Strok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fill);</w:t>
                      </w:r>
                    </w:p>
                    <w:p w14:paraId="5EAE7038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5140DC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625C2C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quare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Grid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value)</w:t>
                      </w:r>
                    </w:p>
                    <w:p w14:paraId="5176D0A3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62ED016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piece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F1B1C9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F3E4509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IsSquar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2EB3C04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 = 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56A45D0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$"pick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value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90506AA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tyle(value)),</w:t>
                      </w:r>
                    </w:p>
                    <w:p w14:paraId="50DD9A3F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tyle(value)),</w:t>
                      </w:r>
                    </w:p>
                    <w:p w14:paraId="607351B4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Foreground =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3125908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1EE5E4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.Tapped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0A47403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0347DE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Ball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 0);</w:t>
                      </w:r>
                    </w:p>
                    <w:p w14:paraId="78E8F300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 Style(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1BBF41A9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_spins+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346B136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values[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0, 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];</w:t>
                      </w:r>
                    </w:p>
                    <w:p w14:paraId="1A091CAB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((Piece)sender).Value);</w:t>
                      </w:r>
                    </w:p>
                    <w:p w14:paraId="6A9D7A80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Ball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 1);</w:t>
                      </w:r>
                    </w:p>
                    <w:p w14:paraId="36716B0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(</w:t>
                      </w:r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Colors.Peru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8249070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E32C8">
                        <w:rPr>
                          <w:rFonts w:ascii="Consolas" w:hAnsi="Consolas" w:cs="Cascadia Mono"/>
                          <w:color w:val="008000"/>
                        </w:rPr>
                        <w:t>// Check Win</w:t>
                      </w:r>
                    </w:p>
                    <w:p w14:paraId="6DC5F3CC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== 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26D484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2B3AC17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spins = </w:t>
                      </w:r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1DDA38F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 xml:space="preserve">$"Won 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_spins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 xml:space="preserve"> with 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ED85713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C916199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E32C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05A016E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7F57A15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 xml:space="preserve">$"Lost 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_spins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 xml:space="preserve"> with 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ck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 xml:space="preserve"> was 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spinValue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8E32C8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F59360C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C7B37F7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E1EE754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.SetValue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029D713D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piece.SetValue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6D0DDE0A" w14:textId="77777777" w:rsidR="008E32C8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(piece);</w:t>
                      </w:r>
                    </w:p>
                    <w:p w14:paraId="208AAA5A" w14:textId="480C1E45" w:rsidR="000710F9" w:rsidRPr="008E32C8" w:rsidRDefault="008E32C8" w:rsidP="008E32C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2C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4398E1" w14:textId="77777777" w:rsidR="000710F9" w:rsidRDefault="000710F9" w:rsidP="000710F9"/>
    <w:p w14:paraId="3C24FB6D" w14:textId="0CBB2F3B" w:rsidR="00E32E91" w:rsidRDefault="000710F9" w:rsidP="000710F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t>Th</w:t>
      </w:r>
      <w:r w:rsidR="008E32C8">
        <w:t>ese</w:t>
      </w:r>
      <w:r>
        <w:t xml:space="preserve"> </w:t>
      </w:r>
      <w:r>
        <w:rPr>
          <w:b/>
          <w:bCs/>
        </w:rPr>
        <w:t>Method</w:t>
      </w:r>
      <w:r w:rsidR="008E32C8">
        <w:rPr>
          <w:b/>
          <w:bCs/>
        </w:rPr>
        <w:t>s</w:t>
      </w:r>
      <w:r>
        <w:t xml:space="preserve"> will </w:t>
      </w:r>
      <w:r w:rsidR="008E32C8">
        <w:t xml:space="preserve">be used for the ball of the roulette wheel with </w:t>
      </w:r>
      <w:r w:rsidR="008E32C8" w:rsidRPr="008C62E3">
        <w:rPr>
          <w:rFonts w:ascii="Consolas" w:hAnsi="Consolas"/>
          <w:b/>
          <w:bCs/>
        </w:rPr>
        <w:t>Ball</w:t>
      </w:r>
      <w:r w:rsidR="008E32C8">
        <w:t xml:space="preserve"> and for selecting which number will be selected with </w:t>
      </w:r>
      <w:r w:rsidR="008E32C8" w:rsidRPr="008E32C8">
        <w:rPr>
          <w:rFonts w:ascii="Consolas" w:hAnsi="Consolas"/>
          <w:b/>
          <w:bCs/>
        </w:rPr>
        <w:t>Pick</w:t>
      </w:r>
      <w:r w:rsidR="008E32C8">
        <w:t xml:space="preserve"> and </w:t>
      </w:r>
      <w:r w:rsidR="008E32C8" w:rsidRPr="008E32C8">
        <w:rPr>
          <w:rFonts w:ascii="Consolas" w:hAnsi="Consolas"/>
          <w:b/>
          <w:bCs/>
        </w:rPr>
        <w:t>Square</w:t>
      </w:r>
      <w:r w:rsidR="008E32C8">
        <w:t xml:space="preserve"> which will represent the numbers that can be selected.</w:t>
      </w:r>
      <w:r w:rsidR="00E32E91">
        <w:br w:type="page"/>
      </w:r>
    </w:p>
    <w:p w14:paraId="52668C12" w14:textId="031275D0" w:rsidR="00661321" w:rsidRDefault="00661321" w:rsidP="00661321">
      <w:pPr>
        <w:pStyle w:val="Heading2"/>
      </w:pPr>
      <w:r>
        <w:lastRenderedPageBreak/>
        <w:t>Step 10</w:t>
      </w:r>
    </w:p>
    <w:p w14:paraId="43187916" w14:textId="77777777" w:rsidR="00661321" w:rsidRDefault="00661321" w:rsidP="00661321">
      <w:pPr>
        <w:rPr>
          <w:rFonts w:cs="Segoe UI"/>
          <w:color w:val="000000"/>
        </w:rPr>
      </w:pPr>
    </w:p>
    <w:p w14:paraId="1CEA2613" w14:textId="39C657FF" w:rsidR="00661321" w:rsidRPr="00DB26B8" w:rsidRDefault="00661321" w:rsidP="00661321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Layout &amp; New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.</w:t>
      </w:r>
    </w:p>
    <w:p w14:paraId="5DC35BA6" w14:textId="77777777" w:rsidR="00661321" w:rsidRDefault="00661321" w:rsidP="00661321">
      <w:pPr>
        <w:rPr>
          <w:rFonts w:cs="Segoe UI"/>
        </w:rPr>
      </w:pPr>
    </w:p>
    <w:p w14:paraId="2A9FEAB7" w14:textId="77777777" w:rsidR="00661321" w:rsidRDefault="00661321" w:rsidP="0066132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7C6C29" wp14:editId="7F4E4E36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ED742E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F8F12BA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ECE59E4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1D5B3E05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13;</w:t>
                            </w:r>
                            <w:proofErr w:type="gramEnd"/>
                          </w:p>
                          <w:p w14:paraId="50671683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1DD7917C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</w:t>
                            </w:r>
                            <w:proofErr w:type="spell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1F4F91E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05E124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size,</w:t>
                            </w:r>
                          </w:p>
                          <w:p w14:paraId="229B1BFD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5)</w:t>
                            </w:r>
                          </w:p>
                          <w:p w14:paraId="338D80B1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68EE097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rows; index++)</w:t>
                            </w:r>
                          </w:p>
                          <w:p w14:paraId="424AD5F9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BFF987C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7899D86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656CD44D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B1977C6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s = _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wheel.OrderBy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o =&gt; o).</w:t>
                            </w:r>
                            <w:proofErr w:type="spell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ToArray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B14ACB0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(</w:t>
                            </w:r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, 0, 1, numbers[0]);</w:t>
                            </w:r>
                          </w:p>
                          <w:p w14:paraId="2331B9E6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1; row &lt; rows; row++)</w:t>
                            </w:r>
                          </w:p>
                          <w:p w14:paraId="45B57DDA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A9F11B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38937BA4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CFB0C76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(</w:t>
                            </w:r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, row, column, numbers[count]);</w:t>
                            </w:r>
                          </w:p>
                          <w:p w14:paraId="1619C218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unt+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537C12C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6FAA67F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8D25D89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095B0CF1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50C2790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5660A8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12C6E05B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99B5EF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pins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DE5787B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anel =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374BB477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E571265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Wheel());</w:t>
                            </w:r>
                          </w:p>
                          <w:p w14:paraId="1D698C61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(Layout());</w:t>
                            </w:r>
                          </w:p>
                          <w:p w14:paraId="753B1710" w14:textId="77777777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XamlRoot</w:t>
                            </w:r>
                            <w:proofErr w:type="spellEnd"/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44569737" w14:textId="76F0B8FF" w:rsidR="00661321" w:rsidRPr="00661321" w:rsidRDefault="00661321" w:rsidP="0066132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132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7C6C2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ED742E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Grid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F8F12BA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ECE59E4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1D5B3E05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rows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13;</w:t>
                      </w:r>
                      <w:proofErr w:type="gramEnd"/>
                    </w:p>
                    <w:p w14:paraId="50671683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columns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1DD7917C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Grid </w:t>
                      </w:r>
                      <w:proofErr w:type="spell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1F4F91E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05E124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size,</w:t>
                      </w:r>
                    </w:p>
                    <w:p w14:paraId="229B1BFD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5)</w:t>
                      </w:r>
                    </w:p>
                    <w:p w14:paraId="338D80B1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68EE097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rows; index++)</w:t>
                      </w:r>
                    </w:p>
                    <w:p w14:paraId="424AD5F9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BFF987C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7899D86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656CD44D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B1977C6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numbers = _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wheel.OrderBy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o =&gt; o).</w:t>
                      </w:r>
                      <w:proofErr w:type="spell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ToArray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B14ACB0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Square(</w:t>
                      </w:r>
                      <w:proofErr w:type="gramEnd"/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grid, 0, 1, numbers[0]);</w:t>
                      </w:r>
                    </w:p>
                    <w:p w14:paraId="2331B9E6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row = 1; row &lt; rows; row++)</w:t>
                      </w:r>
                    </w:p>
                    <w:p w14:paraId="45B57DDA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A9F11B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38937BA4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CFB0C76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Square(</w:t>
                      </w:r>
                      <w:proofErr w:type="gramEnd"/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grid, row, column, numbers[count]);</w:t>
                      </w:r>
                    </w:p>
                    <w:p w14:paraId="1619C218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unt+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537C12C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6FAA67F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8D25D89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095B0CF1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50C2790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5660A8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12C6E05B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99B5EF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spins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DE5787B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panel =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374BB477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E571265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Wheel());</w:t>
                      </w:r>
                    </w:p>
                    <w:p w14:paraId="1D698C61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(Layout());</w:t>
                      </w:r>
                    </w:p>
                    <w:p w14:paraId="753B1710" w14:textId="77777777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66132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panel.XamlRoot</w:t>
                      </w:r>
                      <w:proofErr w:type="spellEnd"/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44569737" w14:textId="76F0B8FF" w:rsidR="00661321" w:rsidRPr="00661321" w:rsidRDefault="00661321" w:rsidP="0066132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132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FC282D" w14:textId="77777777" w:rsidR="00661321" w:rsidRDefault="00661321" w:rsidP="00661321"/>
    <w:p w14:paraId="272C4954" w14:textId="03489A4C" w:rsidR="00661321" w:rsidRDefault="00661321" w:rsidP="0066132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t>Th</w:t>
      </w:r>
      <w:r w:rsidR="009C57FE">
        <w:t>e</w:t>
      </w:r>
      <w:r>
        <w:t xml:space="preserve"> </w:t>
      </w:r>
      <w:r>
        <w:rPr>
          <w:b/>
          <w:bCs/>
        </w:rPr>
        <w:t>Method</w:t>
      </w:r>
      <w:r>
        <w:t xml:space="preserve"> </w:t>
      </w:r>
      <w:r w:rsidR="009C57FE">
        <w:t xml:space="preserve">for </w:t>
      </w:r>
      <w:r w:rsidR="009C57FE" w:rsidRPr="009C57FE">
        <w:rPr>
          <w:rFonts w:ascii="Consolas" w:hAnsi="Consolas"/>
          <w:b/>
          <w:bCs/>
        </w:rPr>
        <w:t>Layout</w:t>
      </w:r>
      <w:r w:rsidR="009C57FE">
        <w:t xml:space="preserve"> is used to create the layout for the numbers that can be selected which is used in </w:t>
      </w:r>
      <w:r w:rsidR="009C57FE" w:rsidRPr="009C57FE">
        <w:rPr>
          <w:rFonts w:ascii="Consolas" w:hAnsi="Consolas"/>
          <w:b/>
          <w:bCs/>
        </w:rPr>
        <w:t>New</w:t>
      </w:r>
      <w:r w:rsidR="009C57FE">
        <w:t xml:space="preserve"> when starting a new game which also uses </w:t>
      </w:r>
      <w:r w:rsidR="009C57FE" w:rsidRPr="009C57FE">
        <w:rPr>
          <w:rFonts w:ascii="Consolas" w:hAnsi="Consolas"/>
          <w:b/>
          <w:bCs/>
        </w:rPr>
        <w:t>Wheel</w:t>
      </w:r>
      <w:r w:rsidR="009C57FE">
        <w:rPr>
          <w:b/>
          <w:bCs/>
        </w:rPr>
        <w:t xml:space="preserve"> </w:t>
      </w:r>
      <w:r w:rsidR="009C57FE">
        <w:t>to create the layout of a roulette table</w:t>
      </w:r>
      <w:r w:rsidR="006975BC">
        <w:t xml:space="preserve"> with a roulette wheel and the numbers that can be picked</w:t>
      </w:r>
      <w:r w:rsidR="009C57FE">
        <w:t>.</w:t>
      </w:r>
      <w:r>
        <w:br w:type="page"/>
      </w:r>
    </w:p>
    <w:p w14:paraId="075B2541" w14:textId="73A54D31" w:rsidR="00915C09" w:rsidRDefault="00915C09" w:rsidP="00915C09">
      <w:pPr>
        <w:pStyle w:val="Heading2"/>
      </w:pPr>
      <w:r>
        <w:lastRenderedPageBreak/>
        <w:t xml:space="preserve">Step </w:t>
      </w:r>
      <w:r w:rsidR="00505B51">
        <w:t>1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12A1D59">
                  <wp:extent cx="2635197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16192645" w:rsidR="00D47544" w:rsidRDefault="00D47544" w:rsidP="00D47544">
      <w:pPr>
        <w:pStyle w:val="Heading2"/>
      </w:pPr>
      <w:r>
        <w:t xml:space="preserve">Step </w:t>
      </w:r>
      <w:r w:rsidR="00BE1422">
        <w:t>1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718EC82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BE1422">
        <w:t>3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797340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94735B2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BE3A02A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84556E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5DCE458F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D4F6EAB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7B55694A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16B52D8D" w14:textId="77777777" w:rsidR="0079015B" w:rsidRPr="00653B6F" w:rsidRDefault="0079015B" w:rsidP="0079015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D2113CC" w:rsidR="00833CE0" w:rsidRPr="00653B6F" w:rsidRDefault="0079015B" w:rsidP="00653B6F">
                            <w:pPr>
                              <w:pStyle w:val="SourceCode"/>
                              <w:spacing w:after="0"/>
                            </w:pP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3B6F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7797340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94735B2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BE3A02A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84556E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5DCE458F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D4F6EAB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7B55694A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16B52D8D" w14:textId="77777777" w:rsidR="0079015B" w:rsidRPr="00653B6F" w:rsidRDefault="0079015B" w:rsidP="0079015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D2113CC" w:rsidR="00833CE0" w:rsidRPr="00653B6F" w:rsidRDefault="0079015B" w:rsidP="00653B6F">
                      <w:pPr>
                        <w:pStyle w:val="SourceCode"/>
                        <w:spacing w:after="0"/>
                      </w:pPr>
                      <w:r w:rsidRPr="00653B6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3B6F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068B7835" w14:textId="4218ACCE" w:rsidR="00653B6F" w:rsidRPr="00653B6F" w:rsidRDefault="00653B6F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="001334C7" w:rsidRPr="001334C7">
        <w:t>s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</w:t>
      </w:r>
      <w:r w:rsidR="001334C7">
        <w:t>the</w:t>
      </w:r>
      <w:r>
        <w:t xml:space="preserve">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607CB77D" w14:textId="77777777" w:rsidR="00653B6F" w:rsidRDefault="00653B6F" w:rsidP="00833CE0"/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6DB85C2D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E1422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EE26B1C">
                  <wp:extent cx="2635197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1A1F4C4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E1422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616A34B6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BE1422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1D47542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BE1422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BCB2FCF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672D7" w:rsidRPr="007672D7">
              <w:rPr>
                <w:lang w:val="en-US"/>
              </w:rPr>
              <w:t>a</w:t>
            </w:r>
            <w:r w:rsidRPr="007672D7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12802">
              <w:rPr>
                <w:b/>
                <w:bCs/>
                <w:lang w:val="en-US"/>
              </w:rPr>
              <w:t>Lucky</w:t>
            </w:r>
            <w:r w:rsidR="00BE1422">
              <w:rPr>
                <w:b/>
                <w:bCs/>
                <w:lang w:val="en-US"/>
              </w:rPr>
              <w:t>Roulett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7672D7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269336AE" w:rsidR="00CE7E10" w:rsidRDefault="00D3234F" w:rsidP="00E21237">
            <w:r>
              <w:rPr>
                <w:noProof/>
              </w:rPr>
              <w:drawing>
                <wp:inline distT="0" distB="0" distL="0" distR="0" wp14:anchorId="78A56848" wp14:editId="339667C0">
                  <wp:extent cx="1598400" cy="226800"/>
                  <wp:effectExtent l="0" t="0" r="1905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3C0ADA70" w:rsidR="00FB4525" w:rsidRDefault="0018208F" w:rsidP="0018208F">
      <w:pPr>
        <w:pStyle w:val="Heading2"/>
      </w:pPr>
      <w:r>
        <w:t xml:space="preserve">Step </w:t>
      </w:r>
      <w:r w:rsidR="00E12802">
        <w:t>1</w:t>
      </w:r>
      <w:r w:rsidR="006D5C02">
        <w:t>8</w:t>
      </w:r>
    </w:p>
    <w:p w14:paraId="47175F12" w14:textId="2714FAF5" w:rsidR="00B554B4" w:rsidRDefault="00B554B4" w:rsidP="00B554B4"/>
    <w:p w14:paraId="6AEC53DB" w14:textId="535D5EF5" w:rsidR="009900BD" w:rsidRPr="001A5640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>see</w:t>
      </w:r>
      <w:r w:rsidR="003E306E">
        <w:t xml:space="preserve"> the</w:t>
      </w:r>
      <w:r w:rsidR="006328A0">
        <w:t xml:space="preserve"> </w:t>
      </w:r>
      <w:r w:rsidR="003E306E">
        <w:rPr>
          <w:rFonts w:cs="Segoe UI"/>
        </w:rPr>
        <w:t>roulette wheel along with the numbers that can be selected, you can then select one, if you get it right, then you win, if you don’t, you lose or you</w:t>
      </w:r>
      <w:r w:rsidR="001A5640">
        <w:rPr>
          <w:rFonts w:cs="Segoe UI"/>
        </w:rPr>
        <w:t xml:space="preserve"> can select </w:t>
      </w:r>
      <w:r w:rsidR="001A5640" w:rsidRPr="007672D7">
        <w:rPr>
          <w:rFonts w:cs="Segoe UI"/>
          <w:i/>
          <w:iCs/>
        </w:rPr>
        <w:t>New</w:t>
      </w:r>
      <w:r w:rsidR="001A5640">
        <w:rPr>
          <w:rFonts w:cs="Segoe UI"/>
          <w:b/>
          <w:bCs/>
        </w:rPr>
        <w:t xml:space="preserve"> </w:t>
      </w:r>
      <w:r w:rsidR="001A5640">
        <w:rPr>
          <w:rFonts w:cs="Segoe UI"/>
        </w:rPr>
        <w:t>to</w:t>
      </w:r>
      <w:r w:rsidR="003E306E">
        <w:rPr>
          <w:rFonts w:cs="Segoe UI"/>
        </w:rPr>
        <w:t xml:space="preserve"> restart the game</w:t>
      </w:r>
      <w:r w:rsidR="00B54387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8AD9077">
            <wp:extent cx="6645337" cy="357186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7" cy="357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28DDEB6A" w:rsidR="00986C7B" w:rsidRDefault="00F15B60" w:rsidP="00F15B60">
      <w:pPr>
        <w:pStyle w:val="Heading2"/>
      </w:pPr>
      <w:r>
        <w:t xml:space="preserve">Step </w:t>
      </w:r>
      <w:r w:rsidR="00700DDF">
        <w:t>1</w:t>
      </w:r>
      <w:r w:rsidR="006D5C02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6C84F550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7672D7" w:rsidRPr="007672D7">
              <w:rPr>
                <w:lang w:val="en-US"/>
              </w:rPr>
              <w:t>a</w:t>
            </w:r>
            <w:r w:rsidRPr="007672D7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7672D7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8EBCD" w14:textId="77777777" w:rsidR="0078119E" w:rsidRDefault="0078119E" w:rsidP="00071E16">
      <w:pPr>
        <w:spacing w:line="240" w:lineRule="auto"/>
      </w:pPr>
      <w:r>
        <w:separator/>
      </w:r>
    </w:p>
  </w:endnote>
  <w:endnote w:type="continuationSeparator" w:id="0">
    <w:p w14:paraId="0D88D3DD" w14:textId="77777777" w:rsidR="0078119E" w:rsidRDefault="0078119E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3A188" w14:textId="77777777" w:rsidR="0078119E" w:rsidRDefault="0078119E" w:rsidP="00071E16">
      <w:pPr>
        <w:spacing w:line="240" w:lineRule="auto"/>
      </w:pPr>
      <w:r>
        <w:separator/>
      </w:r>
    </w:p>
  </w:footnote>
  <w:footnote w:type="continuationSeparator" w:id="0">
    <w:p w14:paraId="63262E28" w14:textId="77777777" w:rsidR="0078119E" w:rsidRDefault="0078119E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225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0BB"/>
    <w:rsid w:val="00044ED1"/>
    <w:rsid w:val="000451BD"/>
    <w:rsid w:val="00045B40"/>
    <w:rsid w:val="000462EC"/>
    <w:rsid w:val="00050239"/>
    <w:rsid w:val="000517C6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0F9"/>
    <w:rsid w:val="00071E16"/>
    <w:rsid w:val="00072338"/>
    <w:rsid w:val="00072E4C"/>
    <w:rsid w:val="0007356C"/>
    <w:rsid w:val="00075C44"/>
    <w:rsid w:val="00077490"/>
    <w:rsid w:val="00077BB8"/>
    <w:rsid w:val="00080658"/>
    <w:rsid w:val="00080DE0"/>
    <w:rsid w:val="00081010"/>
    <w:rsid w:val="000813ED"/>
    <w:rsid w:val="0008273F"/>
    <w:rsid w:val="00083AC9"/>
    <w:rsid w:val="00084527"/>
    <w:rsid w:val="00087762"/>
    <w:rsid w:val="000912E6"/>
    <w:rsid w:val="00093408"/>
    <w:rsid w:val="00093610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E55"/>
    <w:rsid w:val="00100F9B"/>
    <w:rsid w:val="00103497"/>
    <w:rsid w:val="0010667D"/>
    <w:rsid w:val="00111625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126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5640"/>
    <w:rsid w:val="001A63A3"/>
    <w:rsid w:val="001B3BB2"/>
    <w:rsid w:val="001B4C2E"/>
    <w:rsid w:val="001B5CB0"/>
    <w:rsid w:val="001B6820"/>
    <w:rsid w:val="001B6CCD"/>
    <w:rsid w:val="001B6D82"/>
    <w:rsid w:val="001C0395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1798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58DF"/>
    <w:rsid w:val="003564AD"/>
    <w:rsid w:val="0035770D"/>
    <w:rsid w:val="003600F4"/>
    <w:rsid w:val="003607BF"/>
    <w:rsid w:val="00361017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306E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2C89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1557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51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3DE6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094A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3B6F"/>
    <w:rsid w:val="006543EE"/>
    <w:rsid w:val="0065448F"/>
    <w:rsid w:val="00660109"/>
    <w:rsid w:val="00661321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975BC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5C0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672D7"/>
    <w:rsid w:val="00770F33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19E"/>
    <w:rsid w:val="00781F2C"/>
    <w:rsid w:val="00782583"/>
    <w:rsid w:val="0078276F"/>
    <w:rsid w:val="00782A86"/>
    <w:rsid w:val="00783083"/>
    <w:rsid w:val="00786C28"/>
    <w:rsid w:val="0079015B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2B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2CAB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2E3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2C8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3DFE"/>
    <w:rsid w:val="009743C8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C57FE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ED3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706AF"/>
    <w:rsid w:val="00A70B23"/>
    <w:rsid w:val="00A71651"/>
    <w:rsid w:val="00A74AB1"/>
    <w:rsid w:val="00A754C9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87B"/>
    <w:rsid w:val="00A84A4A"/>
    <w:rsid w:val="00A85337"/>
    <w:rsid w:val="00A85E0B"/>
    <w:rsid w:val="00A86C45"/>
    <w:rsid w:val="00A90582"/>
    <w:rsid w:val="00A905FE"/>
    <w:rsid w:val="00A94928"/>
    <w:rsid w:val="00A97A9A"/>
    <w:rsid w:val="00AA0130"/>
    <w:rsid w:val="00AA108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0C37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2EE"/>
    <w:rsid w:val="00AC7AEF"/>
    <w:rsid w:val="00AD327E"/>
    <w:rsid w:val="00AD389A"/>
    <w:rsid w:val="00AE0847"/>
    <w:rsid w:val="00AE0F7E"/>
    <w:rsid w:val="00AE1DD0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50FC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422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21CB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0AA"/>
    <w:rsid w:val="00C651E3"/>
    <w:rsid w:val="00C66009"/>
    <w:rsid w:val="00C6713A"/>
    <w:rsid w:val="00C673B5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6E77"/>
    <w:rsid w:val="00CC06F1"/>
    <w:rsid w:val="00CC0872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0E4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7C9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4E12"/>
    <w:rsid w:val="00D254C9"/>
    <w:rsid w:val="00D25E2D"/>
    <w:rsid w:val="00D25FDE"/>
    <w:rsid w:val="00D261C0"/>
    <w:rsid w:val="00D30593"/>
    <w:rsid w:val="00D30DFF"/>
    <w:rsid w:val="00D3234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6B8"/>
    <w:rsid w:val="00DB280E"/>
    <w:rsid w:val="00DB3B98"/>
    <w:rsid w:val="00DB7F3E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21C24"/>
    <w:rsid w:val="00E23914"/>
    <w:rsid w:val="00E23D36"/>
    <w:rsid w:val="00E25A20"/>
    <w:rsid w:val="00E25F1A"/>
    <w:rsid w:val="00E267AB"/>
    <w:rsid w:val="00E26DA6"/>
    <w:rsid w:val="00E308D7"/>
    <w:rsid w:val="00E32E91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B105C"/>
    <w:rsid w:val="00EB260B"/>
    <w:rsid w:val="00EB71F8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47ED"/>
    <w:rsid w:val="00EE5264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7F48"/>
    <w:rsid w:val="00F50398"/>
    <w:rsid w:val="00F50611"/>
    <w:rsid w:val="00F510B1"/>
    <w:rsid w:val="00F51E09"/>
    <w:rsid w:val="00F524D9"/>
    <w:rsid w:val="00F52850"/>
    <w:rsid w:val="00F52A7C"/>
    <w:rsid w:val="00F52D1D"/>
    <w:rsid w:val="00F546BD"/>
    <w:rsid w:val="00F556B8"/>
    <w:rsid w:val="00F56DC1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6701"/>
    <w:rsid w:val="00FE6CFB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81</Words>
  <Characters>44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4:00Z</dcterms:created>
  <dcterms:modified xsi:type="dcterms:W3CDTF">2023-01-09T14:44:00Z</dcterms:modified>
</cp:coreProperties>
</file>